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97D1C" w14:textId="49CE266A" w:rsidR="0065199B" w:rsidRPr="005D5474" w:rsidRDefault="00F06081" w:rsidP="001A6352">
      <w:pPr>
        <w:ind w:left="180"/>
        <w:jc w:val="center"/>
        <w:rPr>
          <w:b/>
          <w:bCs/>
          <w:sz w:val="24"/>
          <w:szCs w:val="24"/>
        </w:rPr>
      </w:pPr>
      <w:r w:rsidRPr="005D5474">
        <w:rPr>
          <w:b/>
          <w:bCs/>
          <w:sz w:val="24"/>
          <w:szCs w:val="24"/>
        </w:rPr>
        <w:t>Sample Social Media Text Posts</w:t>
      </w:r>
    </w:p>
    <w:p w14:paraId="21CC81C3" w14:textId="0BFCF58A" w:rsidR="00F06081" w:rsidRPr="00F06081" w:rsidRDefault="00F06081">
      <w:pPr>
        <w:rPr>
          <w:u w:val="single"/>
        </w:rPr>
      </w:pPr>
      <w:r w:rsidRPr="00F06081">
        <w:rPr>
          <w:u w:val="single"/>
        </w:rPr>
        <w:t>Rankings Post</w:t>
      </w:r>
      <w:r w:rsidR="00C71E7E">
        <w:rPr>
          <w:u w:val="single"/>
        </w:rPr>
        <w:t xml:space="preserve"> Instructions and</w:t>
      </w:r>
      <w:r w:rsidRPr="00F06081">
        <w:rPr>
          <w:u w:val="single"/>
        </w:rPr>
        <w:t xml:space="preserve"> Samples</w:t>
      </w:r>
      <w:r>
        <w:rPr>
          <w:u w:val="single"/>
        </w:rPr>
        <w:t xml:space="preserve"> for LinkedIn</w:t>
      </w:r>
    </w:p>
    <w:p w14:paraId="71B2E39C" w14:textId="224E36A1" w:rsidR="00C71E7E" w:rsidRDefault="00C71E7E" w:rsidP="001A6352">
      <w:pPr>
        <w:pStyle w:val="ListParagraph"/>
        <w:numPr>
          <w:ilvl w:val="0"/>
          <w:numId w:val="1"/>
        </w:numPr>
        <w:ind w:left="360"/>
        <w:rPr>
          <w:rStyle w:val="break-words"/>
        </w:rPr>
      </w:pPr>
      <w:r>
        <w:rPr>
          <w:rStyle w:val="break-words"/>
        </w:rPr>
        <w:t>Open your LinkedIn account and create a post.</w:t>
      </w:r>
    </w:p>
    <w:p w14:paraId="231DFEAB" w14:textId="0579A775" w:rsidR="00F06081" w:rsidRDefault="00F06081" w:rsidP="001A6352">
      <w:pPr>
        <w:pStyle w:val="ListParagraph"/>
        <w:numPr>
          <w:ilvl w:val="0"/>
          <w:numId w:val="1"/>
        </w:numPr>
        <w:ind w:left="360"/>
        <w:rPr>
          <w:rStyle w:val="break-words"/>
        </w:rPr>
      </w:pPr>
      <w:r>
        <w:rPr>
          <w:rStyle w:val="break-words"/>
        </w:rPr>
        <w:t xml:space="preserve">Please tag the official Cal Poly Pomona LinkedIn page by using the @ symbol and typing: </w:t>
      </w:r>
      <w:r w:rsidR="00C71E7E">
        <w:rPr>
          <w:rStyle w:val="break-words"/>
        </w:rPr>
        <w:t xml:space="preserve">California State Polytechnic University-Pomona and the </w:t>
      </w:r>
      <w:r w:rsidR="00EC2E5E">
        <w:rPr>
          <w:rStyle w:val="break-words"/>
        </w:rPr>
        <w:t>account should show up for you to click on (see image below)</w:t>
      </w:r>
    </w:p>
    <w:p w14:paraId="664F3E98" w14:textId="77777777" w:rsidR="00EC2E5E" w:rsidRDefault="00C71E7E" w:rsidP="001A6352">
      <w:pPr>
        <w:ind w:left="360" w:hanging="360"/>
        <w:jc w:val="center"/>
        <w:rPr>
          <w:rStyle w:val="break-words"/>
        </w:rPr>
      </w:pPr>
      <w:r>
        <w:rPr>
          <w:noProof/>
        </w:rPr>
        <w:drawing>
          <wp:inline distT="0" distB="0" distL="0" distR="0" wp14:anchorId="60B4475D" wp14:editId="268D85C4">
            <wp:extent cx="2650273" cy="118110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7649" cy="1184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52C8E" w14:textId="63F8AB33" w:rsidR="007A6672" w:rsidRDefault="00EC2E5E" w:rsidP="001A6352">
      <w:pPr>
        <w:pStyle w:val="ListParagraph"/>
        <w:numPr>
          <w:ilvl w:val="0"/>
          <w:numId w:val="1"/>
        </w:numPr>
        <w:ind w:left="360"/>
        <w:rPr>
          <w:rStyle w:val="break-words"/>
        </w:rPr>
      </w:pPr>
      <w:r>
        <w:rPr>
          <w:rStyle w:val="break-words"/>
        </w:rPr>
        <w:t xml:space="preserve">Build your post using your own text, the sample text below, or </w:t>
      </w:r>
      <w:r w:rsidR="00E64C95">
        <w:rPr>
          <w:rStyle w:val="break-words"/>
        </w:rPr>
        <w:t>some combination of your choosing!</w:t>
      </w:r>
    </w:p>
    <w:p w14:paraId="55CCA576" w14:textId="62148832" w:rsidR="007A6672" w:rsidRPr="007A6672" w:rsidRDefault="007A6672" w:rsidP="001A6352">
      <w:pPr>
        <w:pStyle w:val="ListParagraph"/>
        <w:numPr>
          <w:ilvl w:val="1"/>
          <w:numId w:val="1"/>
        </w:numPr>
        <w:ind w:left="360" w:firstLine="270"/>
        <w:rPr>
          <w:rStyle w:val="break-words"/>
          <w:u w:val="single"/>
        </w:rPr>
      </w:pPr>
      <w:r w:rsidRPr="007A6672">
        <w:rPr>
          <w:rStyle w:val="break-words"/>
          <w:u w:val="single"/>
        </w:rPr>
        <w:t>Rankings Post Sample Text</w:t>
      </w:r>
    </w:p>
    <w:p w14:paraId="0BB738E8" w14:textId="69BD98BF" w:rsidR="00154A04" w:rsidRDefault="00F06081" w:rsidP="001A6352">
      <w:pPr>
        <w:pStyle w:val="ListParagraph"/>
        <w:ind w:left="360" w:firstLine="270"/>
        <w:rPr>
          <w:rStyle w:val="break-words"/>
          <w:i/>
          <w:iCs/>
        </w:rPr>
      </w:pPr>
      <w:r w:rsidRPr="007A6672">
        <w:rPr>
          <w:rStyle w:val="break-words"/>
          <w:i/>
          <w:iCs/>
        </w:rPr>
        <w:t>So proud of my alma mater</w:t>
      </w:r>
      <w:r w:rsidR="00154A04">
        <w:rPr>
          <w:rStyle w:val="break-words"/>
          <w:i/>
          <w:iCs/>
        </w:rPr>
        <w:t xml:space="preserve"> </w:t>
      </w:r>
      <w:hyperlink r:id="rId9" w:history="1">
        <w:r w:rsidR="00154A04" w:rsidRPr="007A6672">
          <w:rPr>
            <w:rStyle w:val="Hyperlink"/>
            <w:i/>
            <w:iCs/>
          </w:rPr>
          <w:t>California State Polytechnic University-Pomona</w:t>
        </w:r>
      </w:hyperlink>
      <w:r w:rsidR="00154A04">
        <w:rPr>
          <w:rStyle w:val="break-words"/>
          <w:i/>
          <w:iCs/>
        </w:rPr>
        <w:t>!</w:t>
      </w:r>
    </w:p>
    <w:p w14:paraId="69A7E9B4" w14:textId="77777777" w:rsidR="00154A04" w:rsidRPr="006E198E" w:rsidRDefault="00F06081" w:rsidP="001A6352">
      <w:pPr>
        <w:pStyle w:val="ListParagraph"/>
        <w:ind w:left="360" w:firstLine="270"/>
        <w:rPr>
          <w:rStyle w:val="break-words"/>
          <w:i/>
          <w:iCs/>
          <w:color w:val="FF0000"/>
        </w:rPr>
      </w:pPr>
      <w:r w:rsidRPr="006E198E">
        <w:rPr>
          <w:rStyle w:val="break-words"/>
          <w:i/>
          <w:iCs/>
          <w:color w:val="FF0000"/>
        </w:rPr>
        <w:t xml:space="preserve">OR </w:t>
      </w:r>
    </w:p>
    <w:p w14:paraId="79D03010" w14:textId="1D1AB5B3" w:rsidR="00F06081" w:rsidRDefault="007A6672" w:rsidP="001A6352">
      <w:pPr>
        <w:pStyle w:val="ListParagraph"/>
        <w:ind w:left="630"/>
        <w:rPr>
          <w:rStyle w:val="break-words"/>
          <w:i/>
          <w:iCs/>
        </w:rPr>
      </w:pPr>
      <w:r>
        <w:rPr>
          <w:rStyle w:val="break-words"/>
          <w:i/>
          <w:iCs/>
        </w:rPr>
        <w:t xml:space="preserve">As a </w:t>
      </w:r>
      <w:r w:rsidR="00D61DE1">
        <w:rPr>
          <w:rStyle w:val="break-words"/>
          <w:i/>
          <w:iCs/>
        </w:rPr>
        <w:t>board member supporting</w:t>
      </w:r>
      <w:r w:rsidR="00F06081" w:rsidRPr="007A6672">
        <w:rPr>
          <w:rStyle w:val="break-words"/>
          <w:i/>
          <w:iCs/>
        </w:rPr>
        <w:t xml:space="preserve"> </w:t>
      </w:r>
      <w:hyperlink r:id="rId10" w:history="1">
        <w:r w:rsidR="00F06081" w:rsidRPr="007A6672">
          <w:rPr>
            <w:rStyle w:val="Hyperlink"/>
            <w:i/>
            <w:iCs/>
          </w:rPr>
          <w:t>California State Polytechnic University-Pomona</w:t>
        </w:r>
      </w:hyperlink>
      <w:r w:rsidR="00D61DE1">
        <w:rPr>
          <w:rStyle w:val="break-words"/>
          <w:i/>
          <w:iCs/>
        </w:rPr>
        <w:t xml:space="preserve"> I’m proud </w:t>
      </w:r>
      <w:r w:rsidR="00154A04">
        <w:rPr>
          <w:rStyle w:val="break-words"/>
          <w:i/>
          <w:iCs/>
        </w:rPr>
        <w:t>to share this news</w:t>
      </w:r>
      <w:r w:rsidR="00F06081" w:rsidRPr="007A6672">
        <w:rPr>
          <w:rStyle w:val="break-words"/>
          <w:i/>
          <w:iCs/>
        </w:rPr>
        <w:t>!</w:t>
      </w:r>
      <w:r w:rsidR="00F06081" w:rsidRPr="007A6672">
        <w:rPr>
          <w:i/>
          <w:iCs/>
        </w:rPr>
        <w:br/>
      </w:r>
      <w:r w:rsidR="00F06081" w:rsidRPr="007A6672">
        <w:rPr>
          <w:i/>
          <w:iCs/>
        </w:rPr>
        <w:br/>
      </w:r>
      <w:r w:rsidR="00F06081" w:rsidRPr="007A6672">
        <w:rPr>
          <w:rStyle w:val="break-words"/>
          <w:i/>
          <w:iCs/>
        </w:rPr>
        <w:t xml:space="preserve">Big news! Cal Poly Pomona is the No. 2 Public School in the West according to US News. </w:t>
      </w:r>
      <w:r w:rsidR="00F06081" w:rsidRPr="007A6672">
        <w:rPr>
          <w:rStyle w:val="break-words"/>
          <w:rFonts w:ascii="Segoe UI Emoji" w:hAnsi="Segoe UI Emoji" w:cs="Segoe UI Emoji"/>
          <w:i/>
          <w:iCs/>
        </w:rPr>
        <w:t>🎉</w:t>
      </w:r>
      <w:r w:rsidR="00F06081" w:rsidRPr="007A6672">
        <w:rPr>
          <w:i/>
          <w:iCs/>
        </w:rPr>
        <w:br/>
      </w:r>
      <w:r w:rsidR="00F06081" w:rsidRPr="006E198E">
        <w:rPr>
          <w:rStyle w:val="break-words"/>
          <w:i/>
          <w:iCs/>
        </w:rPr>
        <w:t xml:space="preserve">CPP also ranks: </w:t>
      </w:r>
      <w:r w:rsidR="00F06081" w:rsidRPr="007A6672">
        <w:rPr>
          <w:i/>
          <w:iCs/>
        </w:rPr>
        <w:br/>
      </w:r>
      <w:r w:rsidR="00F06081" w:rsidRPr="007A6672">
        <w:rPr>
          <w:rStyle w:val="break-words"/>
          <w:i/>
          <w:iCs/>
        </w:rPr>
        <w:t>No. 4️</w:t>
      </w:r>
      <w:r w:rsidR="00F06081" w:rsidRPr="007A6672">
        <w:rPr>
          <w:rStyle w:val="break-words"/>
          <w:rFonts w:ascii="Tahoma" w:hAnsi="Tahoma" w:cs="Tahoma"/>
          <w:i/>
          <w:iCs/>
        </w:rPr>
        <w:t xml:space="preserve"> </w:t>
      </w:r>
      <w:r w:rsidR="00F06081" w:rsidRPr="007A6672">
        <w:rPr>
          <w:rStyle w:val="break-words"/>
          <w:i/>
          <w:iCs/>
        </w:rPr>
        <w:t>Most Innovative School in the West</w:t>
      </w:r>
      <w:r w:rsidR="00F06081" w:rsidRPr="007A6672">
        <w:rPr>
          <w:i/>
          <w:iCs/>
        </w:rPr>
        <w:br/>
      </w:r>
      <w:r w:rsidR="00F06081" w:rsidRPr="007A6672">
        <w:rPr>
          <w:rStyle w:val="break-words"/>
          <w:i/>
          <w:iCs/>
        </w:rPr>
        <w:t>No. 6️</w:t>
      </w:r>
      <w:r w:rsidR="00F06081" w:rsidRPr="007A6672">
        <w:rPr>
          <w:rStyle w:val="break-words"/>
          <w:rFonts w:ascii="Tahoma" w:hAnsi="Tahoma" w:cs="Tahoma"/>
          <w:i/>
          <w:iCs/>
        </w:rPr>
        <w:t xml:space="preserve"> </w:t>
      </w:r>
      <w:r w:rsidR="00F06081" w:rsidRPr="007A6672">
        <w:rPr>
          <w:rStyle w:val="break-words"/>
          <w:i/>
          <w:iCs/>
        </w:rPr>
        <w:t>Best Undergraduate Teaching in the West</w:t>
      </w:r>
      <w:r w:rsidR="00F06081" w:rsidRPr="007A6672">
        <w:rPr>
          <w:i/>
          <w:iCs/>
        </w:rPr>
        <w:br/>
      </w:r>
      <w:r w:rsidR="00F06081" w:rsidRPr="007A6672">
        <w:rPr>
          <w:rStyle w:val="break-words"/>
          <w:i/>
          <w:iCs/>
        </w:rPr>
        <w:t>No. 6️</w:t>
      </w:r>
      <w:r w:rsidR="00F06081" w:rsidRPr="007A6672">
        <w:rPr>
          <w:rStyle w:val="break-words"/>
          <w:rFonts w:ascii="Tahoma" w:hAnsi="Tahoma" w:cs="Tahoma"/>
          <w:i/>
          <w:iCs/>
        </w:rPr>
        <w:t xml:space="preserve"> </w:t>
      </w:r>
      <w:r w:rsidR="00F06081" w:rsidRPr="007A6672">
        <w:rPr>
          <w:rStyle w:val="break-words"/>
          <w:i/>
          <w:iCs/>
        </w:rPr>
        <w:t>Top Performers on Social Mobility in the West</w:t>
      </w:r>
      <w:r w:rsidR="00F06081" w:rsidRPr="007A6672">
        <w:rPr>
          <w:i/>
          <w:iCs/>
        </w:rPr>
        <w:br/>
      </w:r>
      <w:r w:rsidR="00F06081" w:rsidRPr="007A6672">
        <w:rPr>
          <w:rStyle w:val="break-words"/>
          <w:i/>
          <w:iCs/>
        </w:rPr>
        <w:t xml:space="preserve">Learn more: </w:t>
      </w:r>
      <w:hyperlink r:id="rId11" w:history="1">
        <w:r w:rsidR="00F06081" w:rsidRPr="007A6672">
          <w:rPr>
            <w:rStyle w:val="Hyperlink"/>
            <w:i/>
            <w:iCs/>
          </w:rPr>
          <w:t>https://bit.ly/3Dj00Wg</w:t>
        </w:r>
      </w:hyperlink>
      <w:r w:rsidR="001A6352">
        <w:rPr>
          <w:i/>
          <w:iCs/>
        </w:rPr>
        <w:tab/>
      </w:r>
      <w:r w:rsidR="001A6352">
        <w:rPr>
          <w:i/>
          <w:iCs/>
        </w:rPr>
        <w:tab/>
      </w:r>
      <w:hyperlink r:id="rId12" w:history="1">
        <w:r w:rsidR="001A6352" w:rsidRPr="00FE3C22">
          <w:rPr>
            <w:rStyle w:val="Hyperlink"/>
            <w:i/>
            <w:iCs/>
          </w:rPr>
          <w:t>https://lnkd.in</w:t>
        </w:r>
        <w:r w:rsidR="001A6352" w:rsidRPr="00FE3C22">
          <w:rPr>
            <w:rStyle w:val="Hyperlink"/>
            <w:i/>
            <w:iCs/>
          </w:rPr>
          <w:t>/</w:t>
        </w:r>
        <w:r w:rsidR="001A6352" w:rsidRPr="00FE3C22">
          <w:rPr>
            <w:rStyle w:val="Hyperlink"/>
            <w:i/>
            <w:iCs/>
          </w:rPr>
          <w:t>ge3BncpT</w:t>
        </w:r>
      </w:hyperlink>
    </w:p>
    <w:p w14:paraId="2B335493" w14:textId="558DCFB5" w:rsidR="00B60D1A" w:rsidRDefault="00B60D1A" w:rsidP="001A6352">
      <w:pPr>
        <w:pStyle w:val="ListParagraph"/>
        <w:ind w:left="630"/>
        <w:rPr>
          <w:rStyle w:val="break-words"/>
          <w:i/>
          <w:iCs/>
        </w:rPr>
      </w:pPr>
    </w:p>
    <w:p w14:paraId="1B474737" w14:textId="0ADF4AF5" w:rsidR="00B60D1A" w:rsidRDefault="00B60D1A" w:rsidP="00154A04">
      <w:pPr>
        <w:pStyle w:val="ListParagraph"/>
        <w:ind w:left="1440"/>
        <w:rPr>
          <w:rStyle w:val="break-words"/>
          <w:i/>
          <w:iCs/>
        </w:rPr>
      </w:pPr>
      <w:r>
        <w:rPr>
          <w:noProof/>
        </w:rPr>
        <w:drawing>
          <wp:inline distT="0" distB="0" distL="0" distR="0" wp14:anchorId="112C62D1" wp14:editId="49299DBB">
            <wp:extent cx="4454418" cy="2799715"/>
            <wp:effectExtent l="0" t="0" r="3810" b="635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2843" cy="281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B6043" w14:textId="77777777" w:rsidR="006F3606" w:rsidRPr="007A6672" w:rsidRDefault="006F3606" w:rsidP="00154A04">
      <w:pPr>
        <w:pStyle w:val="ListParagraph"/>
        <w:ind w:left="1440"/>
        <w:rPr>
          <w:rStyle w:val="break-words"/>
          <w:i/>
          <w:iCs/>
        </w:rPr>
      </w:pPr>
    </w:p>
    <w:p w14:paraId="51C5885A" w14:textId="39244661" w:rsidR="00F06081" w:rsidRDefault="006E198E" w:rsidP="006E198E">
      <w:pPr>
        <w:pStyle w:val="ListParagraph"/>
        <w:numPr>
          <w:ilvl w:val="0"/>
          <w:numId w:val="1"/>
        </w:numPr>
        <w:rPr>
          <w:rStyle w:val="break-words"/>
        </w:rPr>
      </w:pPr>
      <w:r>
        <w:rPr>
          <w:rStyle w:val="break-words"/>
        </w:rPr>
        <w:t>Please also consider uploading one of the LinkedIn banners to your account</w:t>
      </w:r>
      <w:r w:rsidR="00B60D1A">
        <w:rPr>
          <w:rStyle w:val="break-words"/>
        </w:rPr>
        <w:t xml:space="preserve"> (see image below)</w:t>
      </w:r>
    </w:p>
    <w:p w14:paraId="5452E52A" w14:textId="0DB559F1" w:rsidR="006E198E" w:rsidRDefault="006E198E" w:rsidP="00B60D1A">
      <w:pPr>
        <w:jc w:val="center"/>
        <w:rPr>
          <w:rStyle w:val="break-words"/>
        </w:rPr>
      </w:pPr>
    </w:p>
    <w:p w14:paraId="5C38D37C" w14:textId="012BDA17" w:rsidR="00F06081" w:rsidRDefault="00F06081" w:rsidP="00F06081"/>
    <w:p w14:paraId="0F2DC5E5" w14:textId="4ADE7613" w:rsidR="001A6352" w:rsidRDefault="001A6352" w:rsidP="00F06081"/>
    <w:p w14:paraId="24E901AB" w14:textId="34EAAAC6" w:rsidR="001A6352" w:rsidRDefault="001A6352" w:rsidP="00F06081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B85834D" wp14:editId="6CA2D814">
            <wp:simplePos x="0" y="0"/>
            <wp:positionH relativeFrom="column">
              <wp:posOffset>769620</wp:posOffset>
            </wp:positionH>
            <wp:positionV relativeFrom="page">
              <wp:posOffset>269815</wp:posOffset>
            </wp:positionV>
            <wp:extent cx="5212080" cy="3209925"/>
            <wp:effectExtent l="0" t="0" r="7620" b="9525"/>
            <wp:wrapNone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07B89F" w14:textId="6A4A31C4" w:rsidR="001A6352" w:rsidRDefault="001A6352" w:rsidP="00F06081"/>
    <w:p w14:paraId="25230A13" w14:textId="3D2F4B8E" w:rsidR="001A6352" w:rsidRDefault="001A6352" w:rsidP="00F06081"/>
    <w:p w14:paraId="3EB28B47" w14:textId="5537E7FE" w:rsidR="001A6352" w:rsidRDefault="001A6352" w:rsidP="00F06081"/>
    <w:p w14:paraId="2D7A1680" w14:textId="0E160ED2" w:rsidR="001A6352" w:rsidRDefault="001A6352" w:rsidP="00F06081"/>
    <w:p w14:paraId="77902E94" w14:textId="635F7CE5" w:rsidR="001A6352" w:rsidRDefault="001A6352" w:rsidP="00F06081"/>
    <w:p w14:paraId="50537AFC" w14:textId="60B6DC1F" w:rsidR="001A6352" w:rsidRDefault="001A6352" w:rsidP="00F06081"/>
    <w:p w14:paraId="3AB3E041" w14:textId="198AE95C" w:rsidR="001A6352" w:rsidRDefault="001A6352" w:rsidP="00F06081"/>
    <w:p w14:paraId="50C529E6" w14:textId="4B1DA822" w:rsidR="001A6352" w:rsidRDefault="001A6352" w:rsidP="00F06081"/>
    <w:p w14:paraId="11DA9893" w14:textId="195DC3E5" w:rsidR="001A6352" w:rsidRDefault="001A6352" w:rsidP="00F06081"/>
    <w:p w14:paraId="5C833645" w14:textId="27EF4DDE" w:rsidR="001A6352" w:rsidRDefault="001A6352" w:rsidP="00F06081">
      <w:r>
        <w:rPr>
          <w:noProof/>
        </w:rPr>
        <w:drawing>
          <wp:anchor distT="0" distB="0" distL="114300" distR="114300" simplePos="0" relativeHeight="251659264" behindDoc="0" locked="0" layoutInCell="1" allowOverlap="1" wp14:anchorId="10701F44" wp14:editId="2AFB5613">
            <wp:simplePos x="0" y="0"/>
            <wp:positionH relativeFrom="column">
              <wp:posOffset>428625</wp:posOffset>
            </wp:positionH>
            <wp:positionV relativeFrom="page">
              <wp:posOffset>3724275</wp:posOffset>
            </wp:positionV>
            <wp:extent cx="5943600" cy="1485900"/>
            <wp:effectExtent l="0" t="0" r="0" b="0"/>
            <wp:wrapNone/>
            <wp:docPr id="4" name="Picture 4" descr="A group of horses in a fenced in are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horses in a fenced in are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5FD7C8" w14:textId="4BF82CE8" w:rsidR="001A6352" w:rsidRDefault="001A6352" w:rsidP="00F06081"/>
    <w:p w14:paraId="3F6865C3" w14:textId="2D540FF2" w:rsidR="001A6352" w:rsidRDefault="001A6352" w:rsidP="00F06081"/>
    <w:p w14:paraId="706FA730" w14:textId="22797C58" w:rsidR="001A6352" w:rsidRDefault="001A6352" w:rsidP="00F06081"/>
    <w:p w14:paraId="3E911E84" w14:textId="51A0498B" w:rsidR="001A6352" w:rsidRDefault="001A6352" w:rsidP="00F06081"/>
    <w:p w14:paraId="73BD2002" w14:textId="2465BC43" w:rsidR="001A6352" w:rsidRDefault="001A6352" w:rsidP="00F06081"/>
    <w:p w14:paraId="4873D7E5" w14:textId="5705DF19" w:rsidR="001A6352" w:rsidRDefault="001A6352" w:rsidP="00F06081">
      <w:r>
        <w:rPr>
          <w:noProof/>
        </w:rPr>
        <w:drawing>
          <wp:anchor distT="0" distB="0" distL="114300" distR="114300" simplePos="0" relativeHeight="251660288" behindDoc="0" locked="0" layoutInCell="1" allowOverlap="1" wp14:anchorId="17847D60" wp14:editId="0721EC2D">
            <wp:simplePos x="0" y="0"/>
            <wp:positionH relativeFrom="column">
              <wp:posOffset>428625</wp:posOffset>
            </wp:positionH>
            <wp:positionV relativeFrom="page">
              <wp:posOffset>5448300</wp:posOffset>
            </wp:positionV>
            <wp:extent cx="5943600" cy="1485900"/>
            <wp:effectExtent l="0" t="0" r="0" b="0"/>
            <wp:wrapNone/>
            <wp:docPr id="5" name="Picture 5" descr="A group of horses in a fenced in are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oup of horses in a fenced in are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6C90A3" w14:textId="1F76BFC3" w:rsidR="001A6352" w:rsidRDefault="001A6352" w:rsidP="00F06081"/>
    <w:p w14:paraId="62DB8CCC" w14:textId="0D0CA587" w:rsidR="001A6352" w:rsidRDefault="001A6352" w:rsidP="00F06081"/>
    <w:p w14:paraId="160E9603" w14:textId="680C45CF" w:rsidR="001A6352" w:rsidRDefault="001A6352" w:rsidP="00F06081"/>
    <w:p w14:paraId="624385E8" w14:textId="11334496" w:rsidR="001A6352" w:rsidRDefault="001A6352" w:rsidP="00F06081"/>
    <w:p w14:paraId="4B8441B6" w14:textId="0DDE54C6" w:rsidR="001A6352" w:rsidRDefault="001A6352" w:rsidP="00F06081"/>
    <w:p w14:paraId="5E888E44" w14:textId="6FA989A9" w:rsidR="001A6352" w:rsidRDefault="001A6352" w:rsidP="00F06081">
      <w:r>
        <w:rPr>
          <w:noProof/>
        </w:rPr>
        <w:drawing>
          <wp:anchor distT="0" distB="0" distL="114300" distR="114300" simplePos="0" relativeHeight="251661312" behindDoc="0" locked="0" layoutInCell="1" allowOverlap="1" wp14:anchorId="4E1805F6" wp14:editId="3B6E2296">
            <wp:simplePos x="0" y="0"/>
            <wp:positionH relativeFrom="column">
              <wp:posOffset>428625</wp:posOffset>
            </wp:positionH>
            <wp:positionV relativeFrom="page">
              <wp:posOffset>7095490</wp:posOffset>
            </wp:positionV>
            <wp:extent cx="5943600" cy="1485900"/>
            <wp:effectExtent l="0" t="0" r="0" b="0"/>
            <wp:wrapNone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85609B" w14:textId="6AA593E8" w:rsidR="001A6352" w:rsidRDefault="001A6352" w:rsidP="00F06081"/>
    <w:p w14:paraId="51C3D680" w14:textId="5F042631" w:rsidR="001A6352" w:rsidRDefault="001A6352" w:rsidP="00F06081"/>
    <w:p w14:paraId="65C80F0B" w14:textId="250CF009" w:rsidR="001A6352" w:rsidRDefault="001A6352" w:rsidP="00F06081"/>
    <w:p w14:paraId="1EC8C950" w14:textId="1D2EAB3C" w:rsidR="001A6352" w:rsidRDefault="001A6352" w:rsidP="00F06081"/>
    <w:p w14:paraId="7E46C9A7" w14:textId="1D91E75C" w:rsidR="001A6352" w:rsidRDefault="001A6352" w:rsidP="00F06081"/>
    <w:p w14:paraId="7496D99A" w14:textId="0D8C1287" w:rsidR="001A6352" w:rsidRDefault="001A6352" w:rsidP="00F06081"/>
    <w:p w14:paraId="57570D1D" w14:textId="78A9A0B7" w:rsidR="001A6352" w:rsidRDefault="001A6352" w:rsidP="00F06081"/>
    <w:p w14:paraId="1184B950" w14:textId="46621797" w:rsidR="001A6352" w:rsidRDefault="001A6352" w:rsidP="00F06081"/>
    <w:p w14:paraId="0776A0CF" w14:textId="6D03C75D" w:rsidR="001A6352" w:rsidRDefault="001A6352" w:rsidP="00F06081"/>
    <w:p w14:paraId="45043465" w14:textId="2638984E" w:rsidR="001A6352" w:rsidRDefault="001A6352" w:rsidP="00F06081"/>
    <w:p w14:paraId="31452003" w14:textId="6D1A3991" w:rsidR="001A6352" w:rsidRDefault="001A6352" w:rsidP="00F06081">
      <w:r>
        <w:rPr>
          <w:noProof/>
        </w:rPr>
        <w:drawing>
          <wp:anchor distT="0" distB="0" distL="114300" distR="114300" simplePos="0" relativeHeight="251663360" behindDoc="0" locked="0" layoutInCell="1" allowOverlap="1" wp14:anchorId="6BC9ECE4" wp14:editId="0B319CBA">
            <wp:simplePos x="0" y="0"/>
            <wp:positionH relativeFrom="column">
              <wp:posOffset>304800</wp:posOffset>
            </wp:positionH>
            <wp:positionV relativeFrom="page">
              <wp:posOffset>1123315</wp:posOffset>
            </wp:positionV>
            <wp:extent cx="5943600" cy="1485900"/>
            <wp:effectExtent l="0" t="0" r="0" b="0"/>
            <wp:wrapNone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F2341CE" wp14:editId="095642F2">
            <wp:simplePos x="0" y="0"/>
            <wp:positionH relativeFrom="column">
              <wp:posOffset>304800</wp:posOffset>
            </wp:positionH>
            <wp:positionV relativeFrom="page">
              <wp:posOffset>2723515</wp:posOffset>
            </wp:positionV>
            <wp:extent cx="5943600" cy="1485900"/>
            <wp:effectExtent l="0" t="0" r="0" b="0"/>
            <wp:wrapNone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03D31319" wp14:editId="4D52FA4E">
            <wp:simplePos x="0" y="0"/>
            <wp:positionH relativeFrom="column">
              <wp:posOffset>304800</wp:posOffset>
            </wp:positionH>
            <wp:positionV relativeFrom="page">
              <wp:posOffset>5914390</wp:posOffset>
            </wp:positionV>
            <wp:extent cx="5943600" cy="1485900"/>
            <wp:effectExtent l="0" t="0" r="0" b="0"/>
            <wp:wrapNone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16DE01D3" wp14:editId="03596B9D">
            <wp:simplePos x="0" y="0"/>
            <wp:positionH relativeFrom="column">
              <wp:posOffset>304800</wp:posOffset>
            </wp:positionH>
            <wp:positionV relativeFrom="page">
              <wp:posOffset>4314190</wp:posOffset>
            </wp:positionV>
            <wp:extent cx="5943600" cy="1485900"/>
            <wp:effectExtent l="0" t="0" r="0" b="0"/>
            <wp:wrapNone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1A6352" w:rsidSect="001A6352">
      <w:pgSz w:w="12240" w:h="15840"/>
      <w:pgMar w:top="990" w:right="630" w:bottom="63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C4C84"/>
    <w:multiLevelType w:val="hybridMultilevel"/>
    <w:tmpl w:val="50B49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B61CBA"/>
    <w:multiLevelType w:val="hybridMultilevel"/>
    <w:tmpl w:val="647A0B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0702A33"/>
    <w:multiLevelType w:val="hybridMultilevel"/>
    <w:tmpl w:val="970C3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4083526">
    <w:abstractNumId w:val="2"/>
  </w:num>
  <w:num w:numId="2" w16cid:durableId="1955212732">
    <w:abstractNumId w:val="1"/>
  </w:num>
  <w:num w:numId="3" w16cid:durableId="1059090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axMDE2MDM0NjNS0lEKTi0uzszPAykwrAUAStyC0ywAAAA="/>
  </w:docVars>
  <w:rsids>
    <w:rsidRoot w:val="00F06081"/>
    <w:rsid w:val="00154A04"/>
    <w:rsid w:val="001A6352"/>
    <w:rsid w:val="00477CC6"/>
    <w:rsid w:val="005D5474"/>
    <w:rsid w:val="0065199B"/>
    <w:rsid w:val="006E198E"/>
    <w:rsid w:val="006F3606"/>
    <w:rsid w:val="007A6672"/>
    <w:rsid w:val="00932C1B"/>
    <w:rsid w:val="00B60D1A"/>
    <w:rsid w:val="00C71E7E"/>
    <w:rsid w:val="00D61DE1"/>
    <w:rsid w:val="00E64C95"/>
    <w:rsid w:val="00EC2E5E"/>
    <w:rsid w:val="00F06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95D28"/>
  <w15:chartTrackingRefBased/>
  <w15:docId w15:val="{4B8679ED-F32F-4561-A0A0-565AD5199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reak-words">
    <w:name w:val="break-words"/>
    <w:basedOn w:val="DefaultParagraphFont"/>
    <w:rsid w:val="00F06081"/>
  </w:style>
  <w:style w:type="character" w:styleId="Hyperlink">
    <w:name w:val="Hyperlink"/>
    <w:basedOn w:val="DefaultParagraphFont"/>
    <w:uiPriority w:val="99"/>
    <w:unhideWhenUsed/>
    <w:rsid w:val="00F0608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71E7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A63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63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lnkd.in/ge3BncpT" TargetMode="External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3Dj00Wg" TargetMode="External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10" Type="http://schemas.openxmlformats.org/officeDocument/2006/relationships/hyperlink" Target="https://www.linkedin.com/company/cal-poly-pomona/" TargetMode="External"/><Relationship Id="rId19" Type="http://schemas.openxmlformats.org/officeDocument/2006/relationships/image" Target="media/image8.jpeg"/><Relationship Id="rId4" Type="http://schemas.openxmlformats.org/officeDocument/2006/relationships/numbering" Target="numbering.xml"/><Relationship Id="rId9" Type="http://schemas.openxmlformats.org/officeDocument/2006/relationships/hyperlink" Target="https://www.linkedin.com/company/cal-poly-pomona/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85654B71B024AA99AAFF5D4E5D810" ma:contentTypeVersion="16" ma:contentTypeDescription="Create a new document." ma:contentTypeScope="" ma:versionID="1d8fdcf9fe89d077d34fddc52ca01cbd">
  <xsd:schema xmlns:xsd="http://www.w3.org/2001/XMLSchema" xmlns:xs="http://www.w3.org/2001/XMLSchema" xmlns:p="http://schemas.microsoft.com/office/2006/metadata/properties" xmlns:ns2="b434f39f-c2f4-42e6-a659-e7dfbdae6ce6" xmlns:ns3="33f36629-775c-4a09-b62e-b8f83b559a1e" targetNamespace="http://schemas.microsoft.com/office/2006/metadata/properties" ma:root="true" ma:fieldsID="02e2003bb7773af05d571e8b9ec76e83" ns2:_="" ns3:_="">
    <xsd:import namespace="b434f39f-c2f4-42e6-a659-e7dfbdae6ce6"/>
    <xsd:import namespace="33f36629-775c-4a09-b62e-b8f83b559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4f39f-c2f4-42e6-a659-e7dfbdae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ea4fd07-bb52-4003-87b7-be48705374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36629-775c-4a09-b62e-b8f83b559a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64c7c44-df6e-4ec2-a40d-ebcf007303a7}" ma:internalName="TaxCatchAll" ma:showField="CatchAllData" ma:web="33f36629-775c-4a09-b62e-b8f83b559a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34f39f-c2f4-42e6-a659-e7dfbdae6ce6">
      <Terms xmlns="http://schemas.microsoft.com/office/infopath/2007/PartnerControls"/>
    </lcf76f155ced4ddcb4097134ff3c332f>
    <TaxCatchAll xmlns="33f36629-775c-4a09-b62e-b8f83b559a1e" xsi:nil="true"/>
  </documentManagement>
</p:properties>
</file>

<file path=customXml/itemProps1.xml><?xml version="1.0" encoding="utf-8"?>
<ds:datastoreItem xmlns:ds="http://schemas.openxmlformats.org/officeDocument/2006/customXml" ds:itemID="{BD1FCB13-2EF5-413E-A091-0F80506933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A67616-1B37-46FF-A46E-841836665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34f39f-c2f4-42e6-a659-e7dfbdae6ce6"/>
    <ds:schemaRef ds:uri="33f36629-775c-4a09-b62e-b8f83b559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713815-F1F4-46ED-A46F-97F0F916F527}">
  <ds:schemaRefs>
    <ds:schemaRef ds:uri="http://schemas.microsoft.com/office/2006/metadata/properties"/>
    <ds:schemaRef ds:uri="http://schemas.microsoft.com/office/infopath/2007/PartnerControls"/>
    <ds:schemaRef ds:uri="b434f39f-c2f4-42e6-a659-e7dfbdae6ce6"/>
    <ds:schemaRef ds:uri="33f36629-775c-4a09-b62e-b8f83b559a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195</Words>
  <Characters>1113</Characters>
  <Application>Microsoft Office Word</Application>
  <DocSecurity>0</DocSecurity>
  <Lines>9</Lines>
  <Paragraphs>2</Paragraphs>
  <ScaleCrop>false</ScaleCrop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R. Graff</dc:creator>
  <cp:keywords/>
  <dc:description/>
  <cp:lastModifiedBy>Diane C Rivera</cp:lastModifiedBy>
  <cp:revision>20</cp:revision>
  <dcterms:created xsi:type="dcterms:W3CDTF">2022-12-01T21:03:00Z</dcterms:created>
  <dcterms:modified xsi:type="dcterms:W3CDTF">2022-12-02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8B85654B71B024AA99AAFF5D4E5D810</vt:lpwstr>
  </property>
</Properties>
</file>